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985" w:type="dxa"/>
        <w:tblLook w:val="04A0" w:firstRow="1" w:lastRow="0" w:firstColumn="1" w:lastColumn="0" w:noHBand="0" w:noVBand="1"/>
      </w:tblPr>
      <w:tblGrid>
        <w:gridCol w:w="3116"/>
        <w:gridCol w:w="3117"/>
        <w:gridCol w:w="3752"/>
      </w:tblGrid>
      <w:tr w:rsidR="00C339BC" w14:paraId="370AF610" w14:textId="77777777" w:rsidTr="00EF4DB5">
        <w:trPr>
          <w:trHeight w:val="350"/>
        </w:trPr>
        <w:tc>
          <w:tcPr>
            <w:tcW w:w="3116" w:type="dxa"/>
          </w:tcPr>
          <w:p w14:paraId="33FACD90" w14:textId="5385E750" w:rsidR="00C339BC" w:rsidRPr="008633A9" w:rsidRDefault="00C339BC">
            <w:pPr>
              <w:rPr>
                <w:b/>
                <w:bCs/>
              </w:rPr>
            </w:pPr>
            <w:r w:rsidRPr="008633A9">
              <w:rPr>
                <w:b/>
                <w:bCs/>
              </w:rPr>
              <w:t xml:space="preserve">                    File Name</w:t>
            </w:r>
          </w:p>
        </w:tc>
        <w:tc>
          <w:tcPr>
            <w:tcW w:w="3117" w:type="dxa"/>
          </w:tcPr>
          <w:p w14:paraId="37ACEC3F" w14:textId="3F27CC5F" w:rsidR="00C339BC" w:rsidRPr="008633A9" w:rsidRDefault="00B025A8">
            <w:pPr>
              <w:rPr>
                <w:b/>
                <w:bCs/>
              </w:rPr>
            </w:pPr>
            <w:r w:rsidRPr="008633A9">
              <w:rPr>
                <w:b/>
                <w:bCs/>
              </w:rPr>
              <w:t xml:space="preserve">           </w:t>
            </w:r>
            <w:r w:rsidR="00CB3A36">
              <w:rPr>
                <w:b/>
                <w:bCs/>
              </w:rPr>
              <w:t xml:space="preserve">   </w:t>
            </w:r>
            <w:r w:rsidRPr="008633A9">
              <w:rPr>
                <w:b/>
                <w:bCs/>
              </w:rPr>
              <w:t xml:space="preserve">    Type</w:t>
            </w:r>
          </w:p>
        </w:tc>
        <w:tc>
          <w:tcPr>
            <w:tcW w:w="3752" w:type="dxa"/>
          </w:tcPr>
          <w:p w14:paraId="7FF00C0B" w14:textId="25C22CA6" w:rsidR="00C339BC" w:rsidRPr="008633A9" w:rsidRDefault="00B025A8">
            <w:pPr>
              <w:rPr>
                <w:b/>
                <w:bCs/>
              </w:rPr>
            </w:pPr>
            <w:r w:rsidRPr="008633A9">
              <w:rPr>
                <w:b/>
                <w:bCs/>
              </w:rPr>
              <w:t xml:space="preserve">      </w:t>
            </w:r>
            <w:r w:rsidR="003E79AF" w:rsidRPr="008633A9">
              <w:rPr>
                <w:b/>
                <w:bCs/>
              </w:rPr>
              <w:t>Description</w:t>
            </w:r>
          </w:p>
        </w:tc>
      </w:tr>
      <w:tr w:rsidR="00C339BC" w14:paraId="7797A5C2" w14:textId="77777777" w:rsidTr="00EF4DB5">
        <w:tc>
          <w:tcPr>
            <w:tcW w:w="3116" w:type="dxa"/>
          </w:tcPr>
          <w:p w14:paraId="3A8E853A" w14:textId="74434F6D" w:rsidR="00C339BC" w:rsidRDefault="002927BA" w:rsidP="00CB3A36">
            <w:pPr>
              <w:jc w:val="center"/>
            </w:pPr>
            <w:r>
              <w:t>Company Details</w:t>
            </w:r>
          </w:p>
        </w:tc>
        <w:tc>
          <w:tcPr>
            <w:tcW w:w="3117" w:type="dxa"/>
          </w:tcPr>
          <w:p w14:paraId="0899CB81" w14:textId="524FB058" w:rsidR="00C339BC" w:rsidRDefault="00CB3A36">
            <w:r>
              <w:t xml:space="preserve">               BIN File</w:t>
            </w:r>
          </w:p>
        </w:tc>
        <w:tc>
          <w:tcPr>
            <w:tcW w:w="3752" w:type="dxa"/>
          </w:tcPr>
          <w:p w14:paraId="0F20C7A4" w14:textId="0F304621" w:rsidR="00E634D3" w:rsidRDefault="00C92EFC">
            <w:r>
              <w:t>Admin updates</w:t>
            </w:r>
            <w:r w:rsidR="004571DF">
              <w:t xml:space="preserve"> company details and that will </w:t>
            </w:r>
            <w:r w:rsidR="00457C93">
              <w:t xml:space="preserve">be </w:t>
            </w:r>
            <w:r w:rsidR="008E6F1F">
              <w:t>written</w:t>
            </w:r>
            <w:r w:rsidR="004571DF">
              <w:t xml:space="preserve"> in this file </w:t>
            </w:r>
            <w:r>
              <w:t xml:space="preserve">as </w:t>
            </w:r>
            <w:r w:rsidR="00457C93">
              <w:t>an object. When</w:t>
            </w:r>
            <w:r w:rsidR="00E53CAA">
              <w:t xml:space="preserve"> customer</w:t>
            </w:r>
            <w:r w:rsidR="00457C93">
              <w:t>s</w:t>
            </w:r>
            <w:r w:rsidR="00E53CAA">
              <w:t xml:space="preserve"> will want to see company details then data will </w:t>
            </w:r>
            <w:r w:rsidR="008E6F1F">
              <w:t>read</w:t>
            </w:r>
            <w:r w:rsidR="00E53CAA">
              <w:t xml:space="preserve"> from this file.</w:t>
            </w:r>
          </w:p>
        </w:tc>
      </w:tr>
      <w:tr w:rsidR="00CB3A36" w14:paraId="1519DA11" w14:textId="77777777" w:rsidTr="00EF4DB5">
        <w:tc>
          <w:tcPr>
            <w:tcW w:w="3116" w:type="dxa"/>
          </w:tcPr>
          <w:p w14:paraId="0FBEF2C0" w14:textId="554B0846" w:rsidR="00CB3A36" w:rsidRDefault="00CB3A36" w:rsidP="00CB3A36">
            <w:pPr>
              <w:jc w:val="center"/>
            </w:pPr>
            <w:r>
              <w:t>Distributor List</w:t>
            </w:r>
          </w:p>
        </w:tc>
        <w:tc>
          <w:tcPr>
            <w:tcW w:w="3117" w:type="dxa"/>
          </w:tcPr>
          <w:p w14:paraId="2B735930" w14:textId="2ADA16B3" w:rsidR="00CB3A36" w:rsidRDefault="00CB3A36" w:rsidP="00CB3A36">
            <w:r w:rsidRPr="00D51361">
              <w:t xml:space="preserve">               BIN File</w:t>
            </w:r>
          </w:p>
        </w:tc>
        <w:tc>
          <w:tcPr>
            <w:tcW w:w="3752" w:type="dxa"/>
          </w:tcPr>
          <w:p w14:paraId="03314B13" w14:textId="62C48D24" w:rsidR="00CB3A36" w:rsidRDefault="00457C93" w:rsidP="00CB3A36">
            <w:r>
              <w:t>The c</w:t>
            </w:r>
            <w:r w:rsidR="005831A6">
              <w:t>ustome</w:t>
            </w:r>
            <w:r w:rsidR="00FC33D9">
              <w:t>r appl</w:t>
            </w:r>
            <w:r w:rsidR="00F85C67">
              <w:t>ies</w:t>
            </w:r>
            <w:r w:rsidR="00FC33D9">
              <w:t xml:space="preserve"> for becoming a</w:t>
            </w:r>
            <w:r>
              <w:t>n</w:t>
            </w:r>
            <w:r w:rsidR="00FC33D9">
              <w:t xml:space="preserve"> </w:t>
            </w:r>
            <w:r w:rsidR="008654F9">
              <w:t>official product distributor th</w:t>
            </w:r>
            <w:r w:rsidR="00BE7DE4">
              <w:t xml:space="preserve">en his data will </w:t>
            </w:r>
            <w:r>
              <w:t xml:space="preserve">be </w:t>
            </w:r>
            <w:r w:rsidR="008E3C4A">
              <w:t>written</w:t>
            </w:r>
            <w:r w:rsidR="00BE7DE4">
              <w:t xml:space="preserve"> in this </w:t>
            </w:r>
            <w:r w:rsidR="003A5236">
              <w:t>file</w:t>
            </w:r>
            <w:r w:rsidR="00C92EFC">
              <w:t xml:space="preserve"> as </w:t>
            </w:r>
            <w:r>
              <w:t xml:space="preserve">an </w:t>
            </w:r>
            <w:r w:rsidR="00C92EFC">
              <w:t>object</w:t>
            </w:r>
            <w:r w:rsidR="005831A6">
              <w:t>.</w:t>
            </w:r>
            <w:r w:rsidR="003A5236">
              <w:t xml:space="preserve"> </w:t>
            </w:r>
            <w:r w:rsidR="005831A6">
              <w:t>When</w:t>
            </w:r>
            <w:r w:rsidR="003A5236">
              <w:t xml:space="preserve"> </w:t>
            </w:r>
            <w:r>
              <w:t xml:space="preserve">the </w:t>
            </w:r>
            <w:r w:rsidR="008E6F1F">
              <w:t xml:space="preserve">head </w:t>
            </w:r>
            <w:r w:rsidR="005831A6">
              <w:t xml:space="preserve">will want to see </w:t>
            </w:r>
            <w:r w:rsidR="00646EC5">
              <w:t>distributor data for approving or disapproving</w:t>
            </w:r>
            <w:r w:rsidR="005831A6">
              <w:t xml:space="preserve"> then data will </w:t>
            </w:r>
            <w:r w:rsidR="006F0B5B">
              <w:t>read</w:t>
            </w:r>
            <w:r w:rsidR="005831A6">
              <w:t xml:space="preserve"> from this file.</w:t>
            </w:r>
          </w:p>
        </w:tc>
      </w:tr>
      <w:tr w:rsidR="00CB3A36" w14:paraId="416D40A6" w14:textId="77777777" w:rsidTr="00EF4DB5">
        <w:tc>
          <w:tcPr>
            <w:tcW w:w="3116" w:type="dxa"/>
          </w:tcPr>
          <w:p w14:paraId="1BCF8091" w14:textId="03926B7A" w:rsidR="00CB3A36" w:rsidRDefault="00CB3A36" w:rsidP="00CB3A36">
            <w:pPr>
              <w:jc w:val="center"/>
            </w:pPr>
            <w:proofErr w:type="spellStart"/>
            <w:r>
              <w:t>faq</w:t>
            </w:r>
            <w:proofErr w:type="spellEnd"/>
            <w:r>
              <w:t xml:space="preserve"> an</w:t>
            </w:r>
            <w:r w:rsidR="00457C93">
              <w:t>d</w:t>
            </w:r>
          </w:p>
        </w:tc>
        <w:tc>
          <w:tcPr>
            <w:tcW w:w="3117" w:type="dxa"/>
          </w:tcPr>
          <w:p w14:paraId="0284029C" w14:textId="0BA59CEF" w:rsidR="00CB3A36" w:rsidRDefault="00CB3A36" w:rsidP="00CB3A36">
            <w:r w:rsidRPr="00D51361">
              <w:t xml:space="preserve">               BIN File</w:t>
            </w:r>
          </w:p>
        </w:tc>
        <w:tc>
          <w:tcPr>
            <w:tcW w:w="3752" w:type="dxa"/>
          </w:tcPr>
          <w:p w14:paraId="1D64DC89" w14:textId="5F085BE5" w:rsidR="00CB3A36" w:rsidRDefault="00CC712E" w:rsidP="00CB3A36">
            <w:r>
              <w:t>Admin</w:t>
            </w:r>
            <w:r w:rsidR="00353B57">
              <w:t xml:space="preserve"> </w:t>
            </w:r>
            <w:r>
              <w:t>set</w:t>
            </w:r>
            <w:r w:rsidR="00F85C67">
              <w:t>s</w:t>
            </w:r>
            <w:r w:rsidR="00353B57">
              <w:t xml:space="preserve"> </w:t>
            </w:r>
            <w:r>
              <w:t>some frequently asked question</w:t>
            </w:r>
            <w:r w:rsidR="004B16D6">
              <w:t xml:space="preserve"> answers</w:t>
            </w:r>
            <w:r>
              <w:t xml:space="preserve"> from </w:t>
            </w:r>
            <w:r w:rsidR="004B16D6">
              <w:t xml:space="preserve">the </w:t>
            </w:r>
            <w:r w:rsidR="00AF5B44">
              <w:t>customer</w:t>
            </w:r>
            <w:r>
              <w:t xml:space="preserve"> </w:t>
            </w:r>
            <w:r w:rsidR="00353B57">
              <w:t xml:space="preserve">then </w:t>
            </w:r>
            <w:r w:rsidR="00AF5B44">
              <w:t>th</w:t>
            </w:r>
            <w:r w:rsidR="00353B57">
              <w:t xml:space="preserve">is data will </w:t>
            </w:r>
            <w:r w:rsidR="004B16D6">
              <w:t xml:space="preserve">be </w:t>
            </w:r>
            <w:r w:rsidR="00353B57">
              <w:t>written in this file</w:t>
            </w:r>
            <w:r w:rsidR="00497639">
              <w:t xml:space="preserve"> as </w:t>
            </w:r>
            <w:r w:rsidR="004B16D6">
              <w:t xml:space="preserve">an </w:t>
            </w:r>
            <w:r w:rsidR="00497639">
              <w:t>obj</w:t>
            </w:r>
            <w:r w:rsidR="00C92EFC">
              <w:t>ect</w:t>
            </w:r>
            <w:r w:rsidR="00353B57">
              <w:t xml:space="preserve">. When </w:t>
            </w:r>
            <w:r w:rsidR="00AF5B44">
              <w:t>customer</w:t>
            </w:r>
            <w:r w:rsidR="004B16D6">
              <w:t>s</w:t>
            </w:r>
            <w:r w:rsidR="00353B57">
              <w:t xml:space="preserve"> will want to see </w:t>
            </w:r>
            <w:r w:rsidR="00AF5B44">
              <w:t>frequently asked question answer</w:t>
            </w:r>
            <w:r w:rsidR="004B16D6">
              <w:t>s</w:t>
            </w:r>
            <w:r w:rsidR="00AF5B44">
              <w:t xml:space="preserve"> then </w:t>
            </w:r>
            <w:r w:rsidR="00353B57">
              <w:t>data will read from this file.</w:t>
            </w:r>
          </w:p>
        </w:tc>
      </w:tr>
      <w:tr w:rsidR="00CB3A36" w14:paraId="201D1279" w14:textId="77777777" w:rsidTr="00EF4DB5">
        <w:tc>
          <w:tcPr>
            <w:tcW w:w="3116" w:type="dxa"/>
          </w:tcPr>
          <w:p w14:paraId="1755F8B9" w14:textId="4143E999" w:rsidR="00CB3A36" w:rsidRDefault="00CB3A36" w:rsidP="00CB3A36">
            <w:pPr>
              <w:jc w:val="center"/>
            </w:pPr>
            <w:r>
              <w:t>Head Notice</w:t>
            </w:r>
          </w:p>
        </w:tc>
        <w:tc>
          <w:tcPr>
            <w:tcW w:w="3117" w:type="dxa"/>
          </w:tcPr>
          <w:p w14:paraId="58339192" w14:textId="6B82305F" w:rsidR="00CB3A36" w:rsidRDefault="00CB3A36" w:rsidP="00CB3A36">
            <w:r w:rsidRPr="00D51361">
              <w:t xml:space="preserve">               BIN File</w:t>
            </w:r>
          </w:p>
        </w:tc>
        <w:tc>
          <w:tcPr>
            <w:tcW w:w="3752" w:type="dxa"/>
          </w:tcPr>
          <w:p w14:paraId="4D646900" w14:textId="518D6A4F" w:rsidR="00CB3A36" w:rsidRDefault="00F85C67" w:rsidP="00CB3A36">
            <w:r>
              <w:t>Head gives</w:t>
            </w:r>
            <w:r w:rsidR="00371F6D">
              <w:t xml:space="preserve"> notice </w:t>
            </w:r>
            <w:r w:rsidR="00AF5B44">
              <w:t xml:space="preserve">and that will </w:t>
            </w:r>
            <w:r w:rsidR="004B16D6">
              <w:t xml:space="preserve">be </w:t>
            </w:r>
            <w:r w:rsidR="00AF5B44">
              <w:t>written in this file</w:t>
            </w:r>
            <w:r w:rsidR="00C92EFC">
              <w:t xml:space="preserve"> as </w:t>
            </w:r>
            <w:r w:rsidR="004B16D6">
              <w:t xml:space="preserve">an </w:t>
            </w:r>
            <w:r w:rsidR="00C92EFC">
              <w:t>object. When</w:t>
            </w:r>
            <w:r w:rsidR="00AF5B44">
              <w:t xml:space="preserve"> </w:t>
            </w:r>
            <w:r w:rsidR="00371F6D">
              <w:t>worker</w:t>
            </w:r>
            <w:r w:rsidR="004B16D6">
              <w:t>s</w:t>
            </w:r>
            <w:r w:rsidR="00AF5B44">
              <w:t xml:space="preserve"> will want to see </w:t>
            </w:r>
            <w:r w:rsidR="00196581">
              <w:t>notice</w:t>
            </w:r>
            <w:r w:rsidR="00AF5B44">
              <w:t xml:space="preserve"> then data will read from this file.</w:t>
            </w:r>
          </w:p>
        </w:tc>
      </w:tr>
      <w:tr w:rsidR="00CB3A36" w14:paraId="398547E7" w14:textId="77777777" w:rsidTr="00EF4DB5">
        <w:tc>
          <w:tcPr>
            <w:tcW w:w="3116" w:type="dxa"/>
          </w:tcPr>
          <w:p w14:paraId="165A6DE6" w14:textId="65655E2F" w:rsidR="00CB3A36" w:rsidRDefault="00CB3A36" w:rsidP="00CB3A36">
            <w:pPr>
              <w:jc w:val="center"/>
            </w:pPr>
            <w:r>
              <w:t>Incentive List</w:t>
            </w:r>
          </w:p>
        </w:tc>
        <w:tc>
          <w:tcPr>
            <w:tcW w:w="3117" w:type="dxa"/>
          </w:tcPr>
          <w:p w14:paraId="2636BE0A" w14:textId="7C86AB83" w:rsidR="00CB3A36" w:rsidRDefault="00CB3A36" w:rsidP="00CB3A36">
            <w:r w:rsidRPr="00D51361">
              <w:t xml:space="preserve">               BIN File</w:t>
            </w:r>
          </w:p>
        </w:tc>
        <w:tc>
          <w:tcPr>
            <w:tcW w:w="3752" w:type="dxa"/>
          </w:tcPr>
          <w:p w14:paraId="1D2542ED" w14:textId="023196CD" w:rsidR="00CB3A36" w:rsidRDefault="004B16D6" w:rsidP="00CB3A36">
            <w:r>
              <w:t>The m</w:t>
            </w:r>
            <w:r w:rsidR="00486D2C">
              <w:t>anager</w:t>
            </w:r>
            <w:r w:rsidR="00196581">
              <w:t xml:space="preserve"> gives </w:t>
            </w:r>
            <w:r>
              <w:t xml:space="preserve">an </w:t>
            </w:r>
            <w:r w:rsidR="00486D2C">
              <w:t>incentive update</w:t>
            </w:r>
            <w:r w:rsidR="00196581">
              <w:t xml:space="preserve"> and that will </w:t>
            </w:r>
            <w:r>
              <w:t xml:space="preserve">be </w:t>
            </w:r>
            <w:r w:rsidR="00196581">
              <w:t xml:space="preserve">written in this file as </w:t>
            </w:r>
            <w:r>
              <w:t xml:space="preserve">an </w:t>
            </w:r>
            <w:r w:rsidR="00196581">
              <w:t>object. When worker</w:t>
            </w:r>
            <w:r>
              <w:t>s</w:t>
            </w:r>
            <w:r w:rsidR="00196581">
              <w:t xml:space="preserve"> will want to see </w:t>
            </w:r>
            <w:r>
              <w:t xml:space="preserve">an </w:t>
            </w:r>
            <w:r w:rsidR="00486D2C">
              <w:t>incentive getter</w:t>
            </w:r>
            <w:r w:rsidR="00013669">
              <w:t xml:space="preserve"> list</w:t>
            </w:r>
            <w:r w:rsidR="00196581">
              <w:t xml:space="preserve"> then data will read from this file.</w:t>
            </w:r>
          </w:p>
        </w:tc>
      </w:tr>
      <w:tr w:rsidR="00CB3A36" w14:paraId="281EA0AC" w14:textId="77777777" w:rsidTr="00EF4DB5">
        <w:tc>
          <w:tcPr>
            <w:tcW w:w="3116" w:type="dxa"/>
          </w:tcPr>
          <w:p w14:paraId="49243F89" w14:textId="7CDB157A" w:rsidR="00CB3A36" w:rsidRDefault="00CB3A36" w:rsidP="00CB3A36">
            <w:pPr>
              <w:jc w:val="center"/>
            </w:pPr>
            <w:r>
              <w:t>Inventory record</w:t>
            </w:r>
          </w:p>
        </w:tc>
        <w:tc>
          <w:tcPr>
            <w:tcW w:w="3117" w:type="dxa"/>
          </w:tcPr>
          <w:p w14:paraId="0EA643B6" w14:textId="556EBC4C" w:rsidR="00CB3A36" w:rsidRDefault="00CB3A36" w:rsidP="00CB3A36">
            <w:r w:rsidRPr="00D51361">
              <w:t xml:space="preserve">               BIN File</w:t>
            </w:r>
          </w:p>
        </w:tc>
        <w:tc>
          <w:tcPr>
            <w:tcW w:w="3752" w:type="dxa"/>
          </w:tcPr>
          <w:p w14:paraId="1B8067E6" w14:textId="0B4AB8D5" w:rsidR="00CB3A36" w:rsidRDefault="004B16D6" w:rsidP="00CB3A36">
            <w:r>
              <w:t>The w</w:t>
            </w:r>
            <w:r w:rsidR="00013669">
              <w:t>orker</w:t>
            </w:r>
            <w:r w:rsidR="00013669">
              <w:t xml:space="preserve"> gives </w:t>
            </w:r>
            <w:r w:rsidR="00013669">
              <w:t xml:space="preserve">data </w:t>
            </w:r>
            <w:r w:rsidR="005642B2">
              <w:t>entry and</w:t>
            </w:r>
            <w:r w:rsidR="00013669">
              <w:t xml:space="preserve"> that will </w:t>
            </w:r>
            <w:r>
              <w:t xml:space="preserve">be </w:t>
            </w:r>
            <w:r w:rsidR="00013669">
              <w:t xml:space="preserve">written in this file as </w:t>
            </w:r>
            <w:r>
              <w:t xml:space="preserve">an </w:t>
            </w:r>
            <w:r w:rsidR="00013669">
              <w:t xml:space="preserve">object. When </w:t>
            </w:r>
            <w:r>
              <w:t xml:space="preserve">the </w:t>
            </w:r>
            <w:r w:rsidR="00013669">
              <w:t>head</w:t>
            </w:r>
            <w:r w:rsidR="00013669">
              <w:t xml:space="preserve"> will want to see </w:t>
            </w:r>
            <w:r>
              <w:t xml:space="preserve">an </w:t>
            </w:r>
            <w:r w:rsidR="005642B2">
              <w:t>inventory record</w:t>
            </w:r>
            <w:r w:rsidR="00013669">
              <w:t xml:space="preserve"> then data will </w:t>
            </w:r>
            <w:r>
              <w:t xml:space="preserve">be </w:t>
            </w:r>
            <w:r w:rsidR="00013669">
              <w:t>read from this file.</w:t>
            </w:r>
          </w:p>
        </w:tc>
      </w:tr>
      <w:tr w:rsidR="00CB3A36" w14:paraId="61E179A0" w14:textId="77777777" w:rsidTr="00EF4DB5">
        <w:tc>
          <w:tcPr>
            <w:tcW w:w="3116" w:type="dxa"/>
          </w:tcPr>
          <w:p w14:paraId="3A06B037" w14:textId="7BD3D271" w:rsidR="00CB3A36" w:rsidRDefault="00CB3A36" w:rsidP="00CB3A36">
            <w:pPr>
              <w:jc w:val="center"/>
            </w:pPr>
            <w:r>
              <w:t>Leave Application</w:t>
            </w:r>
          </w:p>
        </w:tc>
        <w:tc>
          <w:tcPr>
            <w:tcW w:w="3117" w:type="dxa"/>
          </w:tcPr>
          <w:p w14:paraId="2DA2FDA1" w14:textId="143A8541" w:rsidR="00CB3A36" w:rsidRDefault="00CB3A36" w:rsidP="00CB3A36">
            <w:r w:rsidRPr="00D51361">
              <w:t xml:space="preserve">               BIN File</w:t>
            </w:r>
          </w:p>
        </w:tc>
        <w:tc>
          <w:tcPr>
            <w:tcW w:w="3752" w:type="dxa"/>
          </w:tcPr>
          <w:p w14:paraId="60E8E68C" w14:textId="4911F25E" w:rsidR="00CB3A36" w:rsidRDefault="004B16D6" w:rsidP="00CB3A36">
            <w:r>
              <w:t>The w</w:t>
            </w:r>
            <w:r w:rsidR="00EF4DB5">
              <w:t>orker</w:t>
            </w:r>
            <w:r w:rsidR="00EF4DB5">
              <w:t xml:space="preserve"> gives </w:t>
            </w:r>
            <w:r>
              <w:t xml:space="preserve">a </w:t>
            </w:r>
            <w:r w:rsidR="00EF4DB5">
              <w:t>leave application</w:t>
            </w:r>
            <w:r w:rsidR="00EF4DB5">
              <w:t xml:space="preserve"> and that will </w:t>
            </w:r>
            <w:r>
              <w:t xml:space="preserve">be </w:t>
            </w:r>
            <w:r w:rsidR="00EF4DB5">
              <w:t xml:space="preserve">written in this file as </w:t>
            </w:r>
            <w:r>
              <w:t xml:space="preserve">an </w:t>
            </w:r>
            <w:r w:rsidR="00EF4DB5">
              <w:t>object. When</w:t>
            </w:r>
            <w:r w:rsidR="00EF4DB5">
              <w:t xml:space="preserve"> </w:t>
            </w:r>
            <w:r>
              <w:t xml:space="preserve">the </w:t>
            </w:r>
            <w:r w:rsidR="00EF4DB5">
              <w:t>head</w:t>
            </w:r>
            <w:r w:rsidR="00EF4DB5">
              <w:t xml:space="preserve"> will want to see </w:t>
            </w:r>
            <w:r>
              <w:t xml:space="preserve">the </w:t>
            </w:r>
            <w:r w:rsidR="00EF4DB5">
              <w:t>leave application</w:t>
            </w:r>
            <w:r w:rsidR="00EF4DB5">
              <w:t xml:space="preserve"> </w:t>
            </w:r>
            <w:r w:rsidR="00D103D0">
              <w:t xml:space="preserve">for approving </w:t>
            </w:r>
            <w:r w:rsidR="00EF4DB5">
              <w:t>then data will read from this file.</w:t>
            </w:r>
          </w:p>
        </w:tc>
      </w:tr>
      <w:tr w:rsidR="00CB3A36" w14:paraId="44568D22" w14:textId="77777777" w:rsidTr="00EF4DB5">
        <w:tc>
          <w:tcPr>
            <w:tcW w:w="3116" w:type="dxa"/>
          </w:tcPr>
          <w:p w14:paraId="1265C218" w14:textId="2EE44EB5" w:rsidR="00CB3A36" w:rsidRDefault="00CB3A36" w:rsidP="00CB3A36">
            <w:pPr>
              <w:jc w:val="center"/>
            </w:pPr>
            <w:r>
              <w:t>New Raw Material</w:t>
            </w:r>
          </w:p>
        </w:tc>
        <w:tc>
          <w:tcPr>
            <w:tcW w:w="3117" w:type="dxa"/>
          </w:tcPr>
          <w:p w14:paraId="64D3CAFD" w14:textId="1BAA354B" w:rsidR="00CB3A36" w:rsidRDefault="00CB3A36" w:rsidP="00CB3A36">
            <w:r w:rsidRPr="00D51361">
              <w:t xml:space="preserve">               BIN File</w:t>
            </w:r>
          </w:p>
        </w:tc>
        <w:tc>
          <w:tcPr>
            <w:tcW w:w="3752" w:type="dxa"/>
          </w:tcPr>
          <w:p w14:paraId="2C1F3590" w14:textId="5A0C5837" w:rsidR="00CB3A36" w:rsidRDefault="000741CB" w:rsidP="00CB3A36">
            <w:r>
              <w:t>Supplier</w:t>
            </w:r>
            <w:r w:rsidR="00EF04C5">
              <w:t xml:space="preserve"> </w:t>
            </w:r>
            <w:r>
              <w:t>registers</w:t>
            </w:r>
            <w:r w:rsidR="00EF04C5">
              <w:t xml:space="preserve"> </w:t>
            </w:r>
            <w:r>
              <w:t xml:space="preserve">for giving new raw material </w:t>
            </w:r>
            <w:r w:rsidR="00EF04C5">
              <w:t xml:space="preserve">and that will </w:t>
            </w:r>
            <w:r w:rsidR="004B16D6">
              <w:t xml:space="preserve">be </w:t>
            </w:r>
            <w:r w:rsidR="00EF04C5">
              <w:t xml:space="preserve">written in this file as </w:t>
            </w:r>
            <w:r w:rsidR="004B16D6">
              <w:t xml:space="preserve">an </w:t>
            </w:r>
            <w:r w:rsidR="00EF04C5">
              <w:t xml:space="preserve">object. When </w:t>
            </w:r>
            <w:r w:rsidR="004B16D6">
              <w:t xml:space="preserve">the </w:t>
            </w:r>
            <w:r>
              <w:t>manager</w:t>
            </w:r>
            <w:r w:rsidR="00EF04C5">
              <w:t xml:space="preserve"> will want to see </w:t>
            </w:r>
            <w:r>
              <w:t>registration data</w:t>
            </w:r>
            <w:r w:rsidR="00A625AE">
              <w:t xml:space="preserve"> for approving</w:t>
            </w:r>
            <w:r w:rsidR="00EF04C5">
              <w:t xml:space="preserve"> then data will read from this file.</w:t>
            </w:r>
          </w:p>
        </w:tc>
      </w:tr>
      <w:tr w:rsidR="00CB3A36" w14:paraId="2AB40D04" w14:textId="77777777" w:rsidTr="00EF4DB5">
        <w:tc>
          <w:tcPr>
            <w:tcW w:w="3116" w:type="dxa"/>
          </w:tcPr>
          <w:p w14:paraId="4771378E" w14:textId="07AC4688" w:rsidR="00CB3A36" w:rsidRDefault="00CB3A36" w:rsidP="00CB3A36">
            <w:pPr>
              <w:jc w:val="center"/>
            </w:pPr>
            <w:r>
              <w:t>Product</w:t>
            </w:r>
          </w:p>
        </w:tc>
        <w:tc>
          <w:tcPr>
            <w:tcW w:w="3117" w:type="dxa"/>
          </w:tcPr>
          <w:p w14:paraId="5D6D1322" w14:textId="6BCB377D" w:rsidR="00CB3A36" w:rsidRDefault="00CB3A36" w:rsidP="00CB3A36">
            <w:r w:rsidRPr="00D51361">
              <w:t xml:space="preserve">               BIN File</w:t>
            </w:r>
          </w:p>
        </w:tc>
        <w:tc>
          <w:tcPr>
            <w:tcW w:w="3752" w:type="dxa"/>
          </w:tcPr>
          <w:p w14:paraId="3C83E34E" w14:textId="54EE9B27" w:rsidR="00CB3A36" w:rsidRDefault="00D0479F" w:rsidP="00CB3A36">
            <w:r>
              <w:t>Worker</w:t>
            </w:r>
            <w:r w:rsidR="00111EF0">
              <w:t xml:space="preserve"> </w:t>
            </w:r>
            <w:r>
              <w:t>updates</w:t>
            </w:r>
            <w:r w:rsidR="00111EF0">
              <w:t xml:space="preserve"> </w:t>
            </w:r>
            <w:r w:rsidR="000A7951">
              <w:t>product details</w:t>
            </w:r>
            <w:r w:rsidR="00111EF0">
              <w:t xml:space="preserve"> and that will </w:t>
            </w:r>
            <w:r w:rsidR="004B16D6">
              <w:t xml:space="preserve">be </w:t>
            </w:r>
            <w:r w:rsidR="00111EF0">
              <w:t xml:space="preserve">written in this file as </w:t>
            </w:r>
            <w:r w:rsidR="004B16D6">
              <w:t xml:space="preserve">an </w:t>
            </w:r>
            <w:r w:rsidR="00111EF0">
              <w:lastRenderedPageBreak/>
              <w:t xml:space="preserve">object. When </w:t>
            </w:r>
            <w:r w:rsidR="0031393F">
              <w:t>customer</w:t>
            </w:r>
            <w:r w:rsidR="004B16D6">
              <w:t>s</w:t>
            </w:r>
            <w:r w:rsidR="00111EF0">
              <w:t xml:space="preserve"> will want to see </w:t>
            </w:r>
            <w:r w:rsidR="0031393F">
              <w:t>product details</w:t>
            </w:r>
            <w:r w:rsidR="00111EF0">
              <w:t xml:space="preserve"> then data will read from this file.</w:t>
            </w:r>
          </w:p>
        </w:tc>
      </w:tr>
      <w:tr w:rsidR="00CB3A36" w14:paraId="75274BBC" w14:textId="77777777" w:rsidTr="00EF4DB5">
        <w:tc>
          <w:tcPr>
            <w:tcW w:w="3116" w:type="dxa"/>
          </w:tcPr>
          <w:p w14:paraId="58641896" w14:textId="771A7B89" w:rsidR="00CB3A36" w:rsidRDefault="00CB3A36" w:rsidP="00CB3A36">
            <w:pPr>
              <w:jc w:val="center"/>
            </w:pPr>
            <w:r>
              <w:lastRenderedPageBreak/>
              <w:t>Review</w:t>
            </w:r>
          </w:p>
        </w:tc>
        <w:tc>
          <w:tcPr>
            <w:tcW w:w="3117" w:type="dxa"/>
          </w:tcPr>
          <w:p w14:paraId="13100CEF" w14:textId="6E1CADEB" w:rsidR="00CB3A36" w:rsidRDefault="00CB3A36" w:rsidP="00CB3A36">
            <w:r w:rsidRPr="00D51361">
              <w:t xml:space="preserve">               BIN File</w:t>
            </w:r>
          </w:p>
        </w:tc>
        <w:tc>
          <w:tcPr>
            <w:tcW w:w="3752" w:type="dxa"/>
          </w:tcPr>
          <w:p w14:paraId="69CCE984" w14:textId="5F1D83F2" w:rsidR="00CB3A36" w:rsidRDefault="004B16D6" w:rsidP="00CB3A36">
            <w:r>
              <w:t>The c</w:t>
            </w:r>
            <w:r w:rsidR="005433E6">
              <w:t>ustomer</w:t>
            </w:r>
            <w:r w:rsidR="0031393F">
              <w:t xml:space="preserve"> gives </w:t>
            </w:r>
            <w:r>
              <w:t xml:space="preserve">a </w:t>
            </w:r>
            <w:r w:rsidR="00034E99">
              <w:t>review</w:t>
            </w:r>
            <w:r w:rsidR="0031393F">
              <w:t xml:space="preserve"> and that will </w:t>
            </w:r>
            <w:r>
              <w:t xml:space="preserve">be </w:t>
            </w:r>
            <w:r w:rsidR="0031393F">
              <w:t xml:space="preserve">written in this file as </w:t>
            </w:r>
            <w:r>
              <w:t xml:space="preserve">an </w:t>
            </w:r>
            <w:r w:rsidR="0031393F">
              <w:t xml:space="preserve">object. When </w:t>
            </w:r>
            <w:r>
              <w:t xml:space="preserve">the </w:t>
            </w:r>
            <w:r w:rsidR="00026463">
              <w:t>manage</w:t>
            </w:r>
            <w:r w:rsidR="0031393F">
              <w:t>r will want to see notice then data will read from this file.</w:t>
            </w:r>
          </w:p>
        </w:tc>
      </w:tr>
      <w:tr w:rsidR="00CB3A36" w14:paraId="0F3B2DA8" w14:textId="77777777" w:rsidTr="00EF4DB5">
        <w:tc>
          <w:tcPr>
            <w:tcW w:w="3116" w:type="dxa"/>
          </w:tcPr>
          <w:p w14:paraId="7F9162E1" w14:textId="4E023672" w:rsidR="00CB3A36" w:rsidRDefault="00CB3A36" w:rsidP="00CB3A36">
            <w:pPr>
              <w:jc w:val="center"/>
            </w:pPr>
            <w:r>
              <w:t>Supplier Cost Receipt</w:t>
            </w:r>
          </w:p>
        </w:tc>
        <w:tc>
          <w:tcPr>
            <w:tcW w:w="3117" w:type="dxa"/>
          </w:tcPr>
          <w:p w14:paraId="078B4E0C" w14:textId="5D4905C8" w:rsidR="00CB3A36" w:rsidRDefault="00CB3A36" w:rsidP="00CB3A36">
            <w:r w:rsidRPr="00D51361">
              <w:t xml:space="preserve">               BIN File</w:t>
            </w:r>
          </w:p>
        </w:tc>
        <w:tc>
          <w:tcPr>
            <w:tcW w:w="3752" w:type="dxa"/>
          </w:tcPr>
          <w:p w14:paraId="063DE307" w14:textId="24135083" w:rsidR="00CB3A36" w:rsidRDefault="004B16D6" w:rsidP="00CB3A36">
            <w:r>
              <w:t>The s</w:t>
            </w:r>
            <w:r w:rsidR="00552489">
              <w:t>upplier</w:t>
            </w:r>
            <w:r w:rsidR="00026463">
              <w:t xml:space="preserve"> gives </w:t>
            </w:r>
            <w:r>
              <w:t xml:space="preserve">a </w:t>
            </w:r>
            <w:r w:rsidR="00DE7B01">
              <w:t>cost receipt</w:t>
            </w:r>
            <w:r w:rsidR="00026463">
              <w:t xml:space="preserve"> and that will </w:t>
            </w:r>
            <w:r>
              <w:t xml:space="preserve">be </w:t>
            </w:r>
            <w:r w:rsidR="00026463">
              <w:t xml:space="preserve">written in this file as </w:t>
            </w:r>
            <w:r>
              <w:t xml:space="preserve">an </w:t>
            </w:r>
            <w:r w:rsidR="00026463">
              <w:t xml:space="preserve">object. When </w:t>
            </w:r>
            <w:r>
              <w:t xml:space="preserve">the </w:t>
            </w:r>
            <w:r w:rsidR="00A4746A">
              <w:t>manager</w:t>
            </w:r>
            <w:r w:rsidR="00026463">
              <w:t xml:space="preserve"> will want to see notice then data will read from this file.</w:t>
            </w:r>
          </w:p>
        </w:tc>
      </w:tr>
      <w:tr w:rsidR="00CB3A36" w14:paraId="016613A9" w14:textId="77777777" w:rsidTr="00EF4DB5">
        <w:tc>
          <w:tcPr>
            <w:tcW w:w="3116" w:type="dxa"/>
          </w:tcPr>
          <w:p w14:paraId="6C533CA7" w14:textId="45EFA109" w:rsidR="00CB3A36" w:rsidRDefault="00CB3A36" w:rsidP="00CB3A36">
            <w:pPr>
              <w:jc w:val="center"/>
            </w:pPr>
            <w:r>
              <w:t>Supplier Increasing Time</w:t>
            </w:r>
          </w:p>
        </w:tc>
        <w:tc>
          <w:tcPr>
            <w:tcW w:w="3117" w:type="dxa"/>
          </w:tcPr>
          <w:p w14:paraId="504ABC77" w14:textId="556FBBC5" w:rsidR="00CB3A36" w:rsidRDefault="00CB3A36" w:rsidP="00CB3A36">
            <w:r w:rsidRPr="00D51361">
              <w:t xml:space="preserve">               BIN File</w:t>
            </w:r>
          </w:p>
        </w:tc>
        <w:tc>
          <w:tcPr>
            <w:tcW w:w="3752" w:type="dxa"/>
          </w:tcPr>
          <w:p w14:paraId="5E2D0D5A" w14:textId="3A2098A5" w:rsidR="00CB3A36" w:rsidRDefault="00A4746A" w:rsidP="00CB3A36">
            <w:r>
              <w:t>Supplier</w:t>
            </w:r>
            <w:r>
              <w:t xml:space="preserve"> </w:t>
            </w:r>
            <w:r>
              <w:t>informs</w:t>
            </w:r>
            <w:r>
              <w:t xml:space="preserve"> </w:t>
            </w:r>
            <w:r w:rsidR="00F20989">
              <w:t xml:space="preserve">that </w:t>
            </w:r>
            <w:r w:rsidR="0084779D">
              <w:t xml:space="preserve">he needs to expend delivery time </w:t>
            </w:r>
            <w:r w:rsidR="00497A7A">
              <w:t>then data</w:t>
            </w:r>
            <w:r>
              <w:t xml:space="preserve"> will </w:t>
            </w:r>
            <w:r w:rsidR="004B16D6">
              <w:t xml:space="preserve">be </w:t>
            </w:r>
            <w:r>
              <w:t xml:space="preserve">written in this file as </w:t>
            </w:r>
            <w:r w:rsidR="004B16D6">
              <w:t xml:space="preserve">an </w:t>
            </w:r>
            <w:r>
              <w:t xml:space="preserve">object. When </w:t>
            </w:r>
            <w:r w:rsidR="004B16D6">
              <w:t xml:space="preserve">the </w:t>
            </w:r>
            <w:r w:rsidR="00C22D67">
              <w:t>manager</w:t>
            </w:r>
            <w:r>
              <w:t xml:space="preserve"> want</w:t>
            </w:r>
            <w:r w:rsidR="004B16D6">
              <w:t>s</w:t>
            </w:r>
            <w:r>
              <w:t xml:space="preserve"> to see </w:t>
            </w:r>
            <w:r w:rsidR="004B16D6">
              <w:t xml:space="preserve">the </w:t>
            </w:r>
            <w:r w:rsidR="00C22D67">
              <w:t xml:space="preserve">request from </w:t>
            </w:r>
            <w:r w:rsidR="004B16D6">
              <w:t xml:space="preserve">the </w:t>
            </w:r>
            <w:r w:rsidR="00C22D67">
              <w:t>supplier</w:t>
            </w:r>
            <w:r>
              <w:t xml:space="preserve"> then data will read from this file.</w:t>
            </w:r>
          </w:p>
        </w:tc>
      </w:tr>
      <w:tr w:rsidR="00CB3A36" w14:paraId="50CD2E0D" w14:textId="77777777" w:rsidTr="00EF4DB5">
        <w:tc>
          <w:tcPr>
            <w:tcW w:w="3116" w:type="dxa"/>
          </w:tcPr>
          <w:p w14:paraId="440CE554" w14:textId="1501A625" w:rsidR="00CB3A36" w:rsidRDefault="00CB3A36" w:rsidP="00CB3A36">
            <w:pPr>
              <w:jc w:val="center"/>
            </w:pPr>
            <w:r>
              <w:t>Supplier Payment Update</w:t>
            </w:r>
          </w:p>
        </w:tc>
        <w:tc>
          <w:tcPr>
            <w:tcW w:w="3117" w:type="dxa"/>
          </w:tcPr>
          <w:p w14:paraId="3DC6A46E" w14:textId="3A8366E8" w:rsidR="00CB3A36" w:rsidRDefault="00CB3A36" w:rsidP="00CB3A36">
            <w:r w:rsidRPr="00D51361">
              <w:t xml:space="preserve">               BIN File</w:t>
            </w:r>
          </w:p>
        </w:tc>
        <w:tc>
          <w:tcPr>
            <w:tcW w:w="3752" w:type="dxa"/>
          </w:tcPr>
          <w:p w14:paraId="089ED7E5" w14:textId="3ECB57D0" w:rsidR="00CB3A36" w:rsidRDefault="00EE09A6" w:rsidP="00CB3A36">
            <w:r>
              <w:t>Manager gives</w:t>
            </w:r>
            <w:r w:rsidR="00C22D67">
              <w:t xml:space="preserve"> </w:t>
            </w:r>
            <w:r w:rsidR="00C22D67">
              <w:t xml:space="preserve">payment update to </w:t>
            </w:r>
            <w:r w:rsidR="00640C0D">
              <w:t>supplier and</w:t>
            </w:r>
            <w:r w:rsidR="00C22D67">
              <w:t xml:space="preserve"> that will </w:t>
            </w:r>
            <w:r w:rsidR="004B16D6">
              <w:t xml:space="preserve">be </w:t>
            </w:r>
            <w:r w:rsidR="00C22D67">
              <w:t xml:space="preserve">written in this file as </w:t>
            </w:r>
            <w:r w:rsidR="004B16D6">
              <w:t xml:space="preserve">an </w:t>
            </w:r>
            <w:r w:rsidR="00C22D67">
              <w:t xml:space="preserve">object. When </w:t>
            </w:r>
            <w:r w:rsidR="004B16D6">
              <w:t xml:space="preserve">the </w:t>
            </w:r>
            <w:r>
              <w:t>supplier</w:t>
            </w:r>
            <w:r w:rsidR="00C22D67">
              <w:t xml:space="preserve"> will want to see </w:t>
            </w:r>
            <w:r>
              <w:t>payment history</w:t>
            </w:r>
            <w:r w:rsidR="00C22D67">
              <w:t xml:space="preserve"> then data will read from this file.</w:t>
            </w:r>
          </w:p>
        </w:tc>
      </w:tr>
      <w:tr w:rsidR="00CB3A36" w14:paraId="6B0A7D26" w14:textId="77777777" w:rsidTr="00EF4DB5">
        <w:tc>
          <w:tcPr>
            <w:tcW w:w="3116" w:type="dxa"/>
          </w:tcPr>
          <w:p w14:paraId="6A6C9BF6" w14:textId="7B4FA50A" w:rsidR="00CB3A36" w:rsidRDefault="00CB3A36" w:rsidP="00CB3A36">
            <w:pPr>
              <w:jc w:val="center"/>
            </w:pPr>
            <w:r>
              <w:t>Supplier Problem</w:t>
            </w:r>
          </w:p>
        </w:tc>
        <w:tc>
          <w:tcPr>
            <w:tcW w:w="3117" w:type="dxa"/>
          </w:tcPr>
          <w:p w14:paraId="63A81424" w14:textId="5E0FB329" w:rsidR="00CB3A36" w:rsidRDefault="00CB3A36" w:rsidP="00CB3A36">
            <w:r w:rsidRPr="00D51361">
              <w:t xml:space="preserve">               BIN File</w:t>
            </w:r>
          </w:p>
        </w:tc>
        <w:tc>
          <w:tcPr>
            <w:tcW w:w="3752" w:type="dxa"/>
          </w:tcPr>
          <w:p w14:paraId="421998DF" w14:textId="6DFC5E0A" w:rsidR="00CB3A36" w:rsidRDefault="00081178" w:rsidP="00CB3A36">
            <w:r>
              <w:t>Supplier</w:t>
            </w:r>
            <w:r w:rsidR="000B3B8B">
              <w:t xml:space="preserve"> </w:t>
            </w:r>
            <w:r w:rsidR="006368D5">
              <w:t>send</w:t>
            </w:r>
            <w:r w:rsidR="000B3B8B">
              <w:t>s</w:t>
            </w:r>
            <w:r w:rsidR="00EE09A6">
              <w:t xml:space="preserve"> </w:t>
            </w:r>
            <w:r w:rsidR="004B16D6">
              <w:t xml:space="preserve">the </w:t>
            </w:r>
            <w:r w:rsidR="006368D5">
              <w:t xml:space="preserve">problem to </w:t>
            </w:r>
            <w:r w:rsidR="00640C0D">
              <w:t>manager and</w:t>
            </w:r>
            <w:r w:rsidR="00EE09A6">
              <w:t xml:space="preserve"> that will </w:t>
            </w:r>
            <w:r w:rsidR="004B16D6">
              <w:t xml:space="preserve">be </w:t>
            </w:r>
            <w:r w:rsidR="00EE09A6">
              <w:t xml:space="preserve">written in this file as </w:t>
            </w:r>
            <w:r w:rsidR="004B16D6">
              <w:t xml:space="preserve">an </w:t>
            </w:r>
            <w:r w:rsidR="00EE09A6">
              <w:t xml:space="preserve">object. When </w:t>
            </w:r>
            <w:r w:rsidR="004B16D6">
              <w:t xml:space="preserve">the </w:t>
            </w:r>
            <w:r w:rsidR="00640C0D">
              <w:t>manager</w:t>
            </w:r>
            <w:r w:rsidR="00EE09A6">
              <w:t xml:space="preserve"> will want to see </w:t>
            </w:r>
            <w:r w:rsidR="004B16D6">
              <w:t xml:space="preserve">the </w:t>
            </w:r>
            <w:r w:rsidR="00640C0D">
              <w:t>problem</w:t>
            </w:r>
            <w:r w:rsidR="00EE09A6">
              <w:t xml:space="preserve"> then data will read from this file.</w:t>
            </w:r>
          </w:p>
        </w:tc>
      </w:tr>
      <w:tr w:rsidR="00CB3A36" w14:paraId="2B7023EF" w14:textId="77777777" w:rsidTr="00EF4DB5">
        <w:tc>
          <w:tcPr>
            <w:tcW w:w="3116" w:type="dxa"/>
          </w:tcPr>
          <w:p w14:paraId="0C70085A" w14:textId="397B7B67" w:rsidR="00CB3A36" w:rsidRDefault="00CB3A36" w:rsidP="00CB3A36">
            <w:pPr>
              <w:jc w:val="center"/>
            </w:pPr>
            <w:r>
              <w:t>User</w:t>
            </w:r>
          </w:p>
        </w:tc>
        <w:tc>
          <w:tcPr>
            <w:tcW w:w="3117" w:type="dxa"/>
          </w:tcPr>
          <w:p w14:paraId="40FD2DC0" w14:textId="1B5926C8" w:rsidR="00CB3A36" w:rsidRDefault="00CB3A36" w:rsidP="00CB3A36">
            <w:r w:rsidRPr="00D51361">
              <w:t xml:space="preserve">               BIN File</w:t>
            </w:r>
          </w:p>
        </w:tc>
        <w:tc>
          <w:tcPr>
            <w:tcW w:w="3752" w:type="dxa"/>
          </w:tcPr>
          <w:p w14:paraId="4BD0FC69" w14:textId="60DADFD4" w:rsidR="00CB3A36" w:rsidRDefault="00081178" w:rsidP="00CB3A36">
            <w:r>
              <w:t>Admin creates</w:t>
            </w:r>
            <w:r>
              <w:t xml:space="preserve"> </w:t>
            </w:r>
            <w:r w:rsidR="004B16D6">
              <w:t xml:space="preserve">an </w:t>
            </w:r>
            <w:r>
              <w:t>account</w:t>
            </w:r>
            <w:r w:rsidR="00AF59BD">
              <w:t xml:space="preserve"> for </w:t>
            </w:r>
            <w:r w:rsidR="004B16D6">
              <w:t xml:space="preserve">the </w:t>
            </w:r>
            <w:r w:rsidR="00AF59BD">
              <w:t>user</w:t>
            </w:r>
            <w:r>
              <w:t xml:space="preserve"> and that will </w:t>
            </w:r>
            <w:r w:rsidR="004B16D6">
              <w:t xml:space="preserve">be </w:t>
            </w:r>
            <w:r>
              <w:t xml:space="preserve">written in this file as </w:t>
            </w:r>
            <w:r w:rsidR="004B16D6">
              <w:t xml:space="preserve">an </w:t>
            </w:r>
            <w:r>
              <w:t xml:space="preserve">object. When </w:t>
            </w:r>
            <w:r w:rsidR="004B16D6">
              <w:t xml:space="preserve">the </w:t>
            </w:r>
            <w:r w:rsidR="00AF59BD">
              <w:t>use</w:t>
            </w:r>
            <w:r>
              <w:t xml:space="preserve">r will want to </w:t>
            </w:r>
            <w:r w:rsidR="00AF59BD">
              <w:t xml:space="preserve">log in </w:t>
            </w:r>
            <w:r>
              <w:t>then data will read from this file</w:t>
            </w:r>
            <w:r w:rsidR="00457C93">
              <w:t xml:space="preserve"> and if data </w:t>
            </w:r>
            <w:r w:rsidR="004B16D6">
              <w:t xml:space="preserve">is </w:t>
            </w:r>
            <w:r w:rsidR="00457C93">
              <w:t xml:space="preserve">matched then </w:t>
            </w:r>
            <w:r w:rsidR="004B16D6">
              <w:t xml:space="preserve">the </w:t>
            </w:r>
            <w:r w:rsidR="00457C93">
              <w:t>user can log in</w:t>
            </w:r>
            <w:r>
              <w:t>.</w:t>
            </w:r>
            <w:r w:rsidR="00457C93">
              <w:t xml:space="preserve"> </w:t>
            </w:r>
          </w:p>
        </w:tc>
      </w:tr>
    </w:tbl>
    <w:p w14:paraId="495A2588" w14:textId="77777777" w:rsidR="009A5D1B" w:rsidRDefault="009A5D1B"/>
    <w:sectPr w:rsidR="009A5D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zMLGwMDOzNDE2MDZV0lEKTi0uzszPAykwrAUAnAS2mSwAAAA="/>
  </w:docVars>
  <w:rsids>
    <w:rsidRoot w:val="005E26A0"/>
    <w:rsid w:val="00013669"/>
    <w:rsid w:val="00026463"/>
    <w:rsid w:val="00034E99"/>
    <w:rsid w:val="000741CB"/>
    <w:rsid w:val="00081178"/>
    <w:rsid w:val="000A7951"/>
    <w:rsid w:val="000B3B8B"/>
    <w:rsid w:val="00111EF0"/>
    <w:rsid w:val="001364B3"/>
    <w:rsid w:val="00172C53"/>
    <w:rsid w:val="00196581"/>
    <w:rsid w:val="002927BA"/>
    <w:rsid w:val="0031393F"/>
    <w:rsid w:val="00353B57"/>
    <w:rsid w:val="00371F6D"/>
    <w:rsid w:val="003A5236"/>
    <w:rsid w:val="003E79AF"/>
    <w:rsid w:val="004571DF"/>
    <w:rsid w:val="00457C93"/>
    <w:rsid w:val="00486D2C"/>
    <w:rsid w:val="00497639"/>
    <w:rsid w:val="00497A7A"/>
    <w:rsid w:val="004B16D6"/>
    <w:rsid w:val="005433E6"/>
    <w:rsid w:val="00552489"/>
    <w:rsid w:val="005642B2"/>
    <w:rsid w:val="005831A6"/>
    <w:rsid w:val="005E26A0"/>
    <w:rsid w:val="00634FFA"/>
    <w:rsid w:val="006368D5"/>
    <w:rsid w:val="00640C0D"/>
    <w:rsid w:val="00646EC5"/>
    <w:rsid w:val="006F0B5B"/>
    <w:rsid w:val="007757B7"/>
    <w:rsid w:val="0084779D"/>
    <w:rsid w:val="008633A9"/>
    <w:rsid w:val="008654F9"/>
    <w:rsid w:val="008E3C4A"/>
    <w:rsid w:val="008E6F1F"/>
    <w:rsid w:val="009A5D1B"/>
    <w:rsid w:val="00A11E05"/>
    <w:rsid w:val="00A4746A"/>
    <w:rsid w:val="00A625AE"/>
    <w:rsid w:val="00AF59BD"/>
    <w:rsid w:val="00AF5B44"/>
    <w:rsid w:val="00B025A8"/>
    <w:rsid w:val="00B20700"/>
    <w:rsid w:val="00BE7DE4"/>
    <w:rsid w:val="00C22D67"/>
    <w:rsid w:val="00C27322"/>
    <w:rsid w:val="00C339BC"/>
    <w:rsid w:val="00C92EFC"/>
    <w:rsid w:val="00CB3A36"/>
    <w:rsid w:val="00CC712E"/>
    <w:rsid w:val="00D0479F"/>
    <w:rsid w:val="00D07718"/>
    <w:rsid w:val="00D103D0"/>
    <w:rsid w:val="00DE7B01"/>
    <w:rsid w:val="00E53CAA"/>
    <w:rsid w:val="00E634D3"/>
    <w:rsid w:val="00EE09A6"/>
    <w:rsid w:val="00EF04C5"/>
    <w:rsid w:val="00EF3F71"/>
    <w:rsid w:val="00EF4DB5"/>
    <w:rsid w:val="00F20989"/>
    <w:rsid w:val="00F85C67"/>
    <w:rsid w:val="00FC1C49"/>
    <w:rsid w:val="00FC3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56C45"/>
  <w15:chartTrackingRefBased/>
  <w15:docId w15:val="{EB0BA524-EE09-4F84-9304-B6BC60C0FB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F3F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2</Pages>
  <Words>514</Words>
  <Characters>2932</Characters>
  <Application>Microsoft Office Word</Application>
  <DocSecurity>0</DocSecurity>
  <Lines>24</Lines>
  <Paragraphs>6</Paragraphs>
  <ScaleCrop>false</ScaleCrop>
  <Company/>
  <LinksUpToDate>false</LinksUpToDate>
  <CharactersWithSpaces>3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iqur Rahman Sami</dc:creator>
  <cp:keywords/>
  <dc:description/>
  <cp:lastModifiedBy>Ashiqur Rahman Sami</cp:lastModifiedBy>
  <cp:revision>67</cp:revision>
  <dcterms:created xsi:type="dcterms:W3CDTF">2021-12-22T22:14:00Z</dcterms:created>
  <dcterms:modified xsi:type="dcterms:W3CDTF">2021-12-22T23:46:00Z</dcterms:modified>
</cp:coreProperties>
</file>